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/Linux. Научиться писать</w:t>
      </w:r>
    </w:p>
    <w:bookmarkEnd w:id="20"/>
    <w:bookmarkStart w:id="2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Написал скрипт,который при запуске будет делать резервную копию самого себя в другую директорию backup в вашем домашнем каталоге.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First shell ap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First shell app</w:t>
      </w:r>
    </w:p>
    <w:p>
      <w:pPr>
        <w:pStyle w:val="BodyText"/>
      </w:pPr>
      <w:r>
        <w:t xml:space="preserve">Написал пример командного файла,обрабатывающего любое произвольное число аргументов командной строки,втом числе превышающее десять.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Second shell ap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Second shell app</w:t>
      </w:r>
    </w:p>
    <w:p>
      <w:pPr>
        <w:pStyle w:val="BodyText"/>
      </w:pPr>
      <w:r>
        <w:t xml:space="preserve">Написать командный файл—аналогкоманды ls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Third shell ap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Third shell app</w:t>
      </w:r>
    </w:p>
    <w:p>
      <w:pPr>
        <w:pStyle w:val="BodyText"/>
      </w:pPr>
      <w:r>
        <w:t xml:space="preserve">Написать командный файл которыйполучаетвкачествеаргументакоманднойстроки формат файла (.txt, .doc, .jpg, .pdf и т.д.) и вычисляет количество таких файлов в указанной директории.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Fourth shell ap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Fourth shell app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й лабораторной мы научились работать с оболочкой Linux и создали наши первые командные файл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ристид Жан Лоэнс Аристобуль</dc:creator>
  <dc:language>ru-RU</dc:language>
  <cp:keywords/>
  <dcterms:created xsi:type="dcterms:W3CDTF">2022-06-26T14:15:58Z</dcterms:created>
  <dcterms:modified xsi:type="dcterms:W3CDTF">2022-06-26T14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